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Kilifi Arbovirus Study rvfv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Kilifi Arbovirus Study rvfv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 (N=8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N=2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(N=84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c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2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 (11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3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 (11.3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8 (27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34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8 (28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7 (54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62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5 (54.8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 (6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 (5.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7 (55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31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6 (54.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3 (44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(69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3 (45.1%)</w:t>
            </w: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3T19:36:49Z</dcterms:created>
  <dcterms:modified xsi:type="dcterms:W3CDTF">2025-09-03T19:3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